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6F8ED9" w14:textId="4EC7E71C" w:rsidR="00097AF6" w:rsidRDefault="00097AF6"/>
    <w:p w14:paraId="65F9F390" w14:textId="4101C5B6" w:rsidR="00097AF6" w:rsidRDefault="00097AF6"/>
    <w:p w14:paraId="7C0AAE41" w14:textId="77777777" w:rsidR="00097AF6" w:rsidRDefault="00097AF6"/>
    <w:tbl>
      <w:tblPr>
        <w:tblStyle w:val="TableGrid"/>
        <w:tblW w:w="10075" w:type="dxa"/>
        <w:tblLayout w:type="fixed"/>
        <w:tblLook w:val="04A0" w:firstRow="1" w:lastRow="0" w:firstColumn="1" w:lastColumn="0" w:noHBand="0" w:noVBand="1"/>
      </w:tblPr>
      <w:tblGrid>
        <w:gridCol w:w="2088"/>
        <w:gridCol w:w="2070"/>
        <w:gridCol w:w="2340"/>
        <w:gridCol w:w="2610"/>
        <w:gridCol w:w="967"/>
      </w:tblGrid>
      <w:tr w:rsidR="00613951" w:rsidRPr="00294FE4" w14:paraId="06A16051" w14:textId="77777777" w:rsidTr="00B9785F">
        <w:trPr>
          <w:trHeight w:val="557"/>
        </w:trPr>
        <w:tc>
          <w:tcPr>
            <w:tcW w:w="2088" w:type="dxa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625EE57C" w14:textId="77777777" w:rsidR="00613951" w:rsidRPr="00294FE4" w:rsidRDefault="00613951" w:rsidP="00EA3A63">
            <w:pPr>
              <w:jc w:val="center"/>
              <w:rPr>
                <w:rFonts w:ascii="Arial" w:hAnsi="Arial" w:cs="Arial"/>
                <w:sz w:val="19"/>
                <w:szCs w:val="19"/>
              </w:rPr>
            </w:pPr>
          </w:p>
        </w:tc>
        <w:tc>
          <w:tcPr>
            <w:tcW w:w="2070" w:type="dxa"/>
            <w:shd w:val="clear" w:color="auto" w:fill="D0CECE" w:themeFill="background2" w:themeFillShade="E6"/>
          </w:tcPr>
          <w:p w14:paraId="6D96C08D" w14:textId="77777777" w:rsidR="00613951" w:rsidRPr="00294FE4" w:rsidRDefault="00613951" w:rsidP="00EA3A63">
            <w:pPr>
              <w:jc w:val="center"/>
              <w:rPr>
                <w:rFonts w:ascii="Arial" w:hAnsi="Arial" w:cs="Arial"/>
                <w:b/>
                <w:sz w:val="19"/>
                <w:szCs w:val="19"/>
              </w:rPr>
            </w:pPr>
            <w:r w:rsidRPr="00294FE4">
              <w:rPr>
                <w:rFonts w:ascii="Arial" w:hAnsi="Arial" w:cs="Arial"/>
                <w:b/>
                <w:sz w:val="19"/>
                <w:szCs w:val="19"/>
              </w:rPr>
              <w:t>Below Standard</w:t>
            </w:r>
          </w:p>
          <w:p w14:paraId="4B65E0C0" w14:textId="77777777" w:rsidR="00613951" w:rsidRPr="00294FE4" w:rsidRDefault="00613951" w:rsidP="00EA3A63">
            <w:pPr>
              <w:jc w:val="center"/>
              <w:rPr>
                <w:rFonts w:ascii="Arial" w:hAnsi="Arial" w:cs="Arial"/>
                <w:b/>
                <w:sz w:val="19"/>
                <w:szCs w:val="19"/>
              </w:rPr>
            </w:pPr>
            <w:r>
              <w:rPr>
                <w:rFonts w:ascii="Arial" w:hAnsi="Arial" w:cs="Arial"/>
                <w:b/>
                <w:sz w:val="19"/>
                <w:szCs w:val="19"/>
              </w:rPr>
              <w:t>0%-30%</w:t>
            </w:r>
          </w:p>
        </w:tc>
        <w:tc>
          <w:tcPr>
            <w:tcW w:w="2340" w:type="dxa"/>
            <w:shd w:val="clear" w:color="auto" w:fill="D0CECE" w:themeFill="background2" w:themeFillShade="E6"/>
          </w:tcPr>
          <w:p w14:paraId="1E6C0596" w14:textId="77777777" w:rsidR="00613951" w:rsidRPr="00294FE4" w:rsidRDefault="00613951" w:rsidP="00EA3A63">
            <w:pPr>
              <w:jc w:val="center"/>
              <w:rPr>
                <w:rFonts w:ascii="Arial" w:hAnsi="Arial" w:cs="Arial"/>
                <w:b/>
                <w:sz w:val="19"/>
                <w:szCs w:val="19"/>
              </w:rPr>
            </w:pPr>
            <w:r w:rsidRPr="00294FE4">
              <w:rPr>
                <w:rFonts w:ascii="Arial" w:hAnsi="Arial" w:cs="Arial"/>
                <w:b/>
                <w:sz w:val="19"/>
                <w:szCs w:val="19"/>
              </w:rPr>
              <w:t>Satisfactory</w:t>
            </w:r>
          </w:p>
          <w:p w14:paraId="311F0B2F" w14:textId="77777777" w:rsidR="00613951" w:rsidRPr="00294FE4" w:rsidRDefault="00613951" w:rsidP="00EA3A63">
            <w:pPr>
              <w:jc w:val="center"/>
              <w:rPr>
                <w:rFonts w:ascii="Arial" w:hAnsi="Arial" w:cs="Arial"/>
                <w:b/>
                <w:sz w:val="19"/>
                <w:szCs w:val="19"/>
              </w:rPr>
            </w:pPr>
            <w:r>
              <w:rPr>
                <w:rFonts w:ascii="Arial" w:hAnsi="Arial" w:cs="Arial"/>
                <w:b/>
                <w:sz w:val="19"/>
                <w:szCs w:val="19"/>
              </w:rPr>
              <w:t>30%-70%</w:t>
            </w:r>
          </w:p>
        </w:tc>
        <w:tc>
          <w:tcPr>
            <w:tcW w:w="2610" w:type="dxa"/>
            <w:shd w:val="clear" w:color="auto" w:fill="D0CECE" w:themeFill="background2" w:themeFillShade="E6"/>
          </w:tcPr>
          <w:p w14:paraId="0EFCCCB0" w14:textId="77777777" w:rsidR="00613951" w:rsidRPr="00294FE4" w:rsidRDefault="00613951" w:rsidP="00EA3A63">
            <w:pPr>
              <w:jc w:val="center"/>
              <w:rPr>
                <w:rFonts w:ascii="Arial" w:hAnsi="Arial" w:cs="Arial"/>
                <w:b/>
                <w:sz w:val="19"/>
                <w:szCs w:val="19"/>
              </w:rPr>
            </w:pPr>
            <w:r w:rsidRPr="00294FE4">
              <w:rPr>
                <w:rFonts w:ascii="Arial" w:hAnsi="Arial" w:cs="Arial"/>
                <w:b/>
                <w:sz w:val="19"/>
                <w:szCs w:val="19"/>
              </w:rPr>
              <w:t>Excellent</w:t>
            </w:r>
          </w:p>
          <w:p w14:paraId="134541C6" w14:textId="77777777" w:rsidR="00613951" w:rsidRPr="00294FE4" w:rsidRDefault="00613951" w:rsidP="00EA3A63">
            <w:pPr>
              <w:jc w:val="center"/>
              <w:rPr>
                <w:rFonts w:ascii="Arial" w:hAnsi="Arial" w:cs="Arial"/>
                <w:b/>
                <w:sz w:val="19"/>
                <w:szCs w:val="19"/>
              </w:rPr>
            </w:pPr>
            <w:r>
              <w:rPr>
                <w:rFonts w:ascii="Arial" w:hAnsi="Arial" w:cs="Arial"/>
                <w:b/>
                <w:sz w:val="19"/>
                <w:szCs w:val="19"/>
              </w:rPr>
              <w:t>70%-100%</w:t>
            </w:r>
          </w:p>
        </w:tc>
        <w:tc>
          <w:tcPr>
            <w:tcW w:w="967" w:type="dxa"/>
            <w:tcBorders>
              <w:bottom w:val="single" w:sz="4" w:space="0" w:color="auto"/>
            </w:tcBorders>
            <w:shd w:val="clear" w:color="auto" w:fill="A6A6A6" w:themeFill="background1" w:themeFillShade="A6"/>
          </w:tcPr>
          <w:p w14:paraId="62F9077E" w14:textId="77777777" w:rsidR="00613951" w:rsidRPr="00294FE4" w:rsidRDefault="00613951" w:rsidP="00EA3A63">
            <w:pPr>
              <w:jc w:val="center"/>
              <w:rPr>
                <w:rFonts w:ascii="Arial" w:hAnsi="Arial" w:cs="Arial"/>
                <w:b/>
                <w:sz w:val="19"/>
                <w:szCs w:val="19"/>
              </w:rPr>
            </w:pPr>
            <w:r w:rsidRPr="00294FE4">
              <w:rPr>
                <w:rFonts w:ascii="Arial" w:hAnsi="Arial" w:cs="Arial"/>
                <w:b/>
                <w:sz w:val="19"/>
                <w:szCs w:val="19"/>
              </w:rPr>
              <w:t>SCORE</w:t>
            </w:r>
          </w:p>
        </w:tc>
      </w:tr>
      <w:tr w:rsidR="00613951" w:rsidRPr="00294FE4" w14:paraId="0C02EFB2" w14:textId="77777777" w:rsidTr="00B9785F">
        <w:trPr>
          <w:trHeight w:val="1367"/>
        </w:trPr>
        <w:tc>
          <w:tcPr>
            <w:tcW w:w="2088" w:type="dxa"/>
            <w:shd w:val="clear" w:color="auto" w:fill="D0CECE" w:themeFill="background2" w:themeFillShade="E6"/>
          </w:tcPr>
          <w:p w14:paraId="6248A7E9" w14:textId="1C638975" w:rsidR="00B747D4" w:rsidRDefault="003050D2" w:rsidP="00B747D4">
            <w:pPr>
              <w:rPr>
                <w:rFonts w:ascii="Arial" w:hAnsi="Arial" w:cs="Arial"/>
                <w:b/>
                <w:sz w:val="19"/>
                <w:szCs w:val="19"/>
              </w:rPr>
            </w:pPr>
            <w:r>
              <w:rPr>
                <w:rFonts w:ascii="Arial" w:hAnsi="Arial" w:cs="Arial"/>
                <w:b/>
                <w:sz w:val="19"/>
                <w:szCs w:val="19"/>
              </w:rPr>
              <w:t>Introduction</w:t>
            </w:r>
          </w:p>
          <w:p w14:paraId="77F8BA58" w14:textId="185E6F09" w:rsidR="00613951" w:rsidRDefault="00613951" w:rsidP="00EA3A63">
            <w:pPr>
              <w:rPr>
                <w:rFonts w:ascii="Arial" w:hAnsi="Arial" w:cs="Arial"/>
                <w:b/>
                <w:sz w:val="19"/>
                <w:szCs w:val="19"/>
              </w:rPr>
            </w:pPr>
          </w:p>
          <w:p w14:paraId="1C11C7A5" w14:textId="77777777" w:rsidR="00613951" w:rsidRPr="00294FE4" w:rsidRDefault="00613951" w:rsidP="00EA3A63">
            <w:pPr>
              <w:rPr>
                <w:rFonts w:ascii="Arial" w:hAnsi="Arial" w:cs="Arial"/>
                <w:b/>
                <w:sz w:val="19"/>
                <w:szCs w:val="19"/>
              </w:rPr>
            </w:pPr>
          </w:p>
        </w:tc>
        <w:tc>
          <w:tcPr>
            <w:tcW w:w="2070" w:type="dxa"/>
            <w:shd w:val="clear" w:color="auto" w:fill="F4B083" w:themeFill="accent2" w:themeFillTint="99"/>
          </w:tcPr>
          <w:p w14:paraId="7124BA36" w14:textId="7FE850D7" w:rsidR="00613951" w:rsidRPr="005F126F" w:rsidRDefault="00B747D4" w:rsidP="0061395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Not answered/ incomplete</w:t>
            </w:r>
          </w:p>
        </w:tc>
        <w:tc>
          <w:tcPr>
            <w:tcW w:w="2340" w:type="dxa"/>
            <w:shd w:val="clear" w:color="auto" w:fill="FFFF00"/>
          </w:tcPr>
          <w:p w14:paraId="39DC9876" w14:textId="37AE0F75" w:rsidR="007F5E22" w:rsidRDefault="002D7A1F" w:rsidP="0061395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The introduction describes the problem partially</w:t>
            </w:r>
          </w:p>
          <w:p w14:paraId="2908AF71" w14:textId="0CA89158" w:rsidR="007F5E22" w:rsidRPr="005F126F" w:rsidRDefault="007F5E22" w:rsidP="007F5E22">
            <w:pPr>
              <w:pStyle w:val="ListParagraph"/>
              <w:spacing w:after="0" w:line="240" w:lineRule="auto"/>
              <w:ind w:left="142"/>
              <w:rPr>
                <w:rFonts w:ascii="Arial" w:hAnsi="Arial" w:cs="Arial"/>
                <w:sz w:val="19"/>
                <w:szCs w:val="19"/>
              </w:rPr>
            </w:pPr>
          </w:p>
        </w:tc>
        <w:tc>
          <w:tcPr>
            <w:tcW w:w="2610" w:type="dxa"/>
            <w:shd w:val="clear" w:color="auto" w:fill="00B050"/>
          </w:tcPr>
          <w:p w14:paraId="4D3F4569" w14:textId="40CF9E86" w:rsidR="00B747D4" w:rsidRPr="005F126F" w:rsidRDefault="002D7A1F" w:rsidP="00B747D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The introduction describes the problem perfectly</w:t>
            </w:r>
          </w:p>
        </w:tc>
        <w:tc>
          <w:tcPr>
            <w:tcW w:w="967" w:type="dxa"/>
            <w:shd w:val="clear" w:color="auto" w:fill="D0CECE" w:themeFill="background2" w:themeFillShade="E6"/>
          </w:tcPr>
          <w:p w14:paraId="0F56B24D" w14:textId="27635422" w:rsidR="00613951" w:rsidRPr="00294FE4" w:rsidRDefault="003050D2" w:rsidP="00EA3A63">
            <w:pPr>
              <w:jc w:val="center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5</w:t>
            </w:r>
            <w:r w:rsidR="00CB1395">
              <w:rPr>
                <w:rFonts w:ascii="Arial" w:hAnsi="Arial" w:cs="Arial"/>
                <w:sz w:val="19"/>
                <w:szCs w:val="19"/>
              </w:rPr>
              <w:t>%</w:t>
            </w:r>
          </w:p>
        </w:tc>
      </w:tr>
      <w:tr w:rsidR="00613951" w:rsidRPr="00294FE4" w14:paraId="300A6F57" w14:textId="77777777" w:rsidTr="00EA3A63">
        <w:tc>
          <w:tcPr>
            <w:tcW w:w="2088" w:type="dxa"/>
            <w:shd w:val="clear" w:color="auto" w:fill="D0CECE" w:themeFill="background2" w:themeFillShade="E6"/>
          </w:tcPr>
          <w:p w14:paraId="0C797D39" w14:textId="0A87DBB5" w:rsidR="00B747D4" w:rsidRDefault="003050D2" w:rsidP="00B747D4">
            <w:pPr>
              <w:rPr>
                <w:rFonts w:ascii="Arial" w:hAnsi="Arial" w:cs="Arial"/>
                <w:b/>
                <w:sz w:val="19"/>
                <w:szCs w:val="19"/>
              </w:rPr>
            </w:pPr>
            <w:r>
              <w:rPr>
                <w:rFonts w:ascii="Arial" w:hAnsi="Arial" w:cs="Arial"/>
                <w:b/>
                <w:sz w:val="19"/>
                <w:szCs w:val="19"/>
              </w:rPr>
              <w:t>Related Study</w:t>
            </w:r>
          </w:p>
          <w:p w14:paraId="6F59FF5F" w14:textId="048564D2" w:rsidR="00613951" w:rsidRDefault="00613951" w:rsidP="00EA3A63">
            <w:pPr>
              <w:rPr>
                <w:rFonts w:ascii="Arial" w:hAnsi="Arial" w:cs="Arial"/>
                <w:b/>
                <w:sz w:val="19"/>
                <w:szCs w:val="19"/>
              </w:rPr>
            </w:pPr>
          </w:p>
        </w:tc>
        <w:tc>
          <w:tcPr>
            <w:tcW w:w="2070" w:type="dxa"/>
            <w:shd w:val="clear" w:color="auto" w:fill="F4B083" w:themeFill="accent2" w:themeFillTint="99"/>
          </w:tcPr>
          <w:p w14:paraId="40A94A5D" w14:textId="185384EF" w:rsidR="00613951" w:rsidRDefault="003050D2" w:rsidP="0061395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Not answered/ incomplete</w:t>
            </w:r>
          </w:p>
        </w:tc>
        <w:tc>
          <w:tcPr>
            <w:tcW w:w="2340" w:type="dxa"/>
            <w:shd w:val="clear" w:color="auto" w:fill="FFFF00"/>
          </w:tcPr>
          <w:p w14:paraId="239809E4" w14:textId="010BE5A2" w:rsidR="007F5E22" w:rsidRDefault="002D7A1F" w:rsidP="007F5E22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Do not have APA-style references and citations</w:t>
            </w:r>
          </w:p>
          <w:p w14:paraId="292FF03D" w14:textId="61C9E042" w:rsidR="002D7A1F" w:rsidRDefault="002D7A1F" w:rsidP="007F5E22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Not enough referenced articles</w:t>
            </w:r>
          </w:p>
          <w:p w14:paraId="65A19B04" w14:textId="64D5263F" w:rsidR="00613951" w:rsidRDefault="00613951" w:rsidP="007F5E22">
            <w:pPr>
              <w:pStyle w:val="ListParagraph"/>
              <w:spacing w:after="0" w:line="240" w:lineRule="auto"/>
              <w:ind w:left="142"/>
              <w:rPr>
                <w:rFonts w:ascii="Arial" w:hAnsi="Arial" w:cs="Arial"/>
                <w:sz w:val="19"/>
                <w:szCs w:val="19"/>
              </w:rPr>
            </w:pPr>
          </w:p>
        </w:tc>
        <w:tc>
          <w:tcPr>
            <w:tcW w:w="2610" w:type="dxa"/>
            <w:shd w:val="clear" w:color="auto" w:fill="00B050"/>
          </w:tcPr>
          <w:p w14:paraId="2115A7BE" w14:textId="56D0ECDA" w:rsidR="00613951" w:rsidRDefault="002D7A1F" w:rsidP="007F5E22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Referencing and citations are perfect</w:t>
            </w:r>
          </w:p>
          <w:p w14:paraId="456553EA" w14:textId="4F2F4EA0" w:rsidR="002D7A1F" w:rsidRDefault="002D7A1F" w:rsidP="007F5E22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The reference page is there</w:t>
            </w:r>
          </w:p>
          <w:p w14:paraId="03C4E42A" w14:textId="4C7F0210" w:rsidR="002D7A1F" w:rsidRDefault="002D7A1F" w:rsidP="007F5E22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Referenced at least 10-articles</w:t>
            </w:r>
          </w:p>
        </w:tc>
        <w:tc>
          <w:tcPr>
            <w:tcW w:w="967" w:type="dxa"/>
            <w:shd w:val="clear" w:color="auto" w:fill="D0CECE" w:themeFill="background2" w:themeFillShade="E6"/>
          </w:tcPr>
          <w:p w14:paraId="3371CE77" w14:textId="0386E107" w:rsidR="00613951" w:rsidRPr="00294FE4" w:rsidRDefault="003050D2" w:rsidP="00EA3A63">
            <w:pPr>
              <w:jc w:val="center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15</w:t>
            </w:r>
            <w:r w:rsidR="00613951">
              <w:rPr>
                <w:rFonts w:ascii="Arial" w:hAnsi="Arial" w:cs="Arial"/>
                <w:sz w:val="19"/>
                <w:szCs w:val="19"/>
              </w:rPr>
              <w:t>%</w:t>
            </w:r>
          </w:p>
        </w:tc>
      </w:tr>
      <w:tr w:rsidR="00613951" w:rsidRPr="00294FE4" w14:paraId="188D9887" w14:textId="77777777" w:rsidTr="00EA3A63">
        <w:tc>
          <w:tcPr>
            <w:tcW w:w="2088" w:type="dxa"/>
            <w:shd w:val="clear" w:color="auto" w:fill="D0CECE" w:themeFill="background2" w:themeFillShade="E6"/>
          </w:tcPr>
          <w:p w14:paraId="64034FDD" w14:textId="6F21D60D" w:rsidR="00B747D4" w:rsidRDefault="003050D2" w:rsidP="00B747D4">
            <w:pPr>
              <w:rPr>
                <w:rFonts w:ascii="Arial" w:hAnsi="Arial" w:cs="Arial"/>
                <w:b/>
                <w:sz w:val="19"/>
                <w:szCs w:val="19"/>
              </w:rPr>
            </w:pPr>
            <w:r>
              <w:rPr>
                <w:rFonts w:ascii="Arial" w:hAnsi="Arial" w:cs="Arial"/>
                <w:b/>
                <w:sz w:val="19"/>
                <w:szCs w:val="19"/>
              </w:rPr>
              <w:t>Methodology</w:t>
            </w:r>
          </w:p>
          <w:p w14:paraId="1B5E3AB8" w14:textId="271B7925" w:rsidR="00613951" w:rsidRDefault="00613951" w:rsidP="00EA3A63">
            <w:pPr>
              <w:rPr>
                <w:rFonts w:ascii="Arial" w:hAnsi="Arial" w:cs="Arial"/>
                <w:b/>
                <w:sz w:val="19"/>
                <w:szCs w:val="19"/>
              </w:rPr>
            </w:pPr>
          </w:p>
        </w:tc>
        <w:tc>
          <w:tcPr>
            <w:tcW w:w="2070" w:type="dxa"/>
            <w:shd w:val="clear" w:color="auto" w:fill="F4B083" w:themeFill="accent2" w:themeFillTint="99"/>
          </w:tcPr>
          <w:p w14:paraId="6D813762" w14:textId="6EFD80A2" w:rsidR="00613951" w:rsidRPr="00D248A4" w:rsidRDefault="003050D2" w:rsidP="0061395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Not answered/ incomplete</w:t>
            </w:r>
          </w:p>
        </w:tc>
        <w:tc>
          <w:tcPr>
            <w:tcW w:w="2340" w:type="dxa"/>
            <w:shd w:val="clear" w:color="auto" w:fill="FFFF00"/>
          </w:tcPr>
          <w:p w14:paraId="27E02E4E" w14:textId="53AD14D2" w:rsidR="007F5E22" w:rsidRDefault="002D7A1F" w:rsidP="007F5E22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All the steps are not discussed</w:t>
            </w:r>
          </w:p>
          <w:p w14:paraId="6D1BC22E" w14:textId="1D27D1B7" w:rsidR="00613951" w:rsidRDefault="00613951" w:rsidP="007F5E22">
            <w:pPr>
              <w:pStyle w:val="ListParagraph"/>
              <w:spacing w:after="0" w:line="240" w:lineRule="auto"/>
              <w:ind w:left="142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 xml:space="preserve"> </w:t>
            </w:r>
          </w:p>
          <w:p w14:paraId="5CF55386" w14:textId="77777777" w:rsidR="00613951" w:rsidRPr="003D7C63" w:rsidRDefault="00613951" w:rsidP="00EA3A63">
            <w:pPr>
              <w:pStyle w:val="ListParagraph"/>
              <w:spacing w:after="0" w:line="240" w:lineRule="auto"/>
              <w:ind w:left="142"/>
              <w:rPr>
                <w:rFonts w:ascii="Arial" w:hAnsi="Arial" w:cs="Arial"/>
                <w:sz w:val="19"/>
                <w:szCs w:val="19"/>
              </w:rPr>
            </w:pPr>
          </w:p>
        </w:tc>
        <w:tc>
          <w:tcPr>
            <w:tcW w:w="2610" w:type="dxa"/>
            <w:shd w:val="clear" w:color="auto" w:fill="00B050"/>
          </w:tcPr>
          <w:p w14:paraId="13E361DB" w14:textId="3FB2C969" w:rsidR="00613951" w:rsidRPr="007F5E22" w:rsidRDefault="002D7A1F" w:rsidP="007F5E22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All the steps are discussed properly</w:t>
            </w:r>
          </w:p>
        </w:tc>
        <w:tc>
          <w:tcPr>
            <w:tcW w:w="967" w:type="dxa"/>
            <w:shd w:val="clear" w:color="auto" w:fill="D0CECE" w:themeFill="background2" w:themeFillShade="E6"/>
          </w:tcPr>
          <w:p w14:paraId="152DC93B" w14:textId="7D7EE3EF" w:rsidR="00613951" w:rsidRPr="00294FE4" w:rsidRDefault="007E6FE7" w:rsidP="00EA3A63">
            <w:pPr>
              <w:jc w:val="center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30</w:t>
            </w:r>
            <w:r w:rsidR="006217AB">
              <w:rPr>
                <w:rFonts w:ascii="Arial" w:hAnsi="Arial" w:cs="Arial"/>
                <w:sz w:val="19"/>
                <w:szCs w:val="19"/>
              </w:rPr>
              <w:t>%</w:t>
            </w:r>
          </w:p>
        </w:tc>
      </w:tr>
      <w:tr w:rsidR="00B747D4" w:rsidRPr="00294FE4" w14:paraId="3C4B263B" w14:textId="77777777" w:rsidTr="00EA3A63">
        <w:tc>
          <w:tcPr>
            <w:tcW w:w="2088" w:type="dxa"/>
            <w:shd w:val="clear" w:color="auto" w:fill="D0CECE" w:themeFill="background2" w:themeFillShade="E6"/>
          </w:tcPr>
          <w:p w14:paraId="2A067622" w14:textId="19A04029" w:rsidR="00B747D4" w:rsidRDefault="003050D2" w:rsidP="00B747D4">
            <w:pPr>
              <w:rPr>
                <w:rFonts w:ascii="Arial" w:hAnsi="Arial" w:cs="Arial"/>
                <w:b/>
                <w:sz w:val="19"/>
                <w:szCs w:val="19"/>
              </w:rPr>
            </w:pPr>
            <w:r>
              <w:rPr>
                <w:rFonts w:ascii="Arial" w:hAnsi="Arial" w:cs="Arial"/>
                <w:b/>
                <w:sz w:val="19"/>
                <w:szCs w:val="19"/>
              </w:rPr>
              <w:t>Experiments</w:t>
            </w:r>
          </w:p>
          <w:p w14:paraId="19B70B9F" w14:textId="77777777" w:rsidR="00B747D4" w:rsidRDefault="00B747D4" w:rsidP="00B747D4">
            <w:pPr>
              <w:rPr>
                <w:rFonts w:ascii="Arial" w:hAnsi="Arial" w:cs="Arial"/>
                <w:b/>
                <w:sz w:val="19"/>
                <w:szCs w:val="19"/>
              </w:rPr>
            </w:pPr>
          </w:p>
        </w:tc>
        <w:tc>
          <w:tcPr>
            <w:tcW w:w="2070" w:type="dxa"/>
            <w:shd w:val="clear" w:color="auto" w:fill="F4B083" w:themeFill="accent2" w:themeFillTint="99"/>
          </w:tcPr>
          <w:p w14:paraId="1E45A410" w14:textId="480FCAE9" w:rsidR="00B747D4" w:rsidRDefault="003050D2" w:rsidP="00B747D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Not answered/ incomplete</w:t>
            </w:r>
          </w:p>
        </w:tc>
        <w:tc>
          <w:tcPr>
            <w:tcW w:w="2340" w:type="dxa"/>
            <w:shd w:val="clear" w:color="auto" w:fill="FFFF00"/>
          </w:tcPr>
          <w:p w14:paraId="64EBD434" w14:textId="77777777" w:rsidR="00B747D4" w:rsidRDefault="00B747D4" w:rsidP="00B747D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The code does not work for all the inputs</w:t>
            </w:r>
          </w:p>
          <w:p w14:paraId="4638C8BA" w14:textId="4766047F" w:rsidR="00B747D4" w:rsidRDefault="00B747D4" w:rsidP="00B747D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Partial/no documentation</w:t>
            </w:r>
          </w:p>
          <w:p w14:paraId="2FC74E7C" w14:textId="7E26B64D" w:rsidR="002D7A1F" w:rsidRDefault="002D7A1F" w:rsidP="00B747D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Results are shown partially</w:t>
            </w:r>
          </w:p>
          <w:p w14:paraId="70B3B05C" w14:textId="77777777" w:rsidR="00B747D4" w:rsidRDefault="00B747D4" w:rsidP="00B747D4">
            <w:pPr>
              <w:pStyle w:val="ListParagraph"/>
              <w:spacing w:after="0" w:line="240" w:lineRule="auto"/>
              <w:ind w:left="142"/>
              <w:rPr>
                <w:rFonts w:ascii="Arial" w:hAnsi="Arial" w:cs="Arial"/>
                <w:sz w:val="19"/>
                <w:szCs w:val="19"/>
              </w:rPr>
            </w:pPr>
          </w:p>
        </w:tc>
        <w:tc>
          <w:tcPr>
            <w:tcW w:w="2610" w:type="dxa"/>
            <w:shd w:val="clear" w:color="auto" w:fill="00B050"/>
          </w:tcPr>
          <w:p w14:paraId="1EBEBD0C" w14:textId="77777777" w:rsidR="00B747D4" w:rsidRDefault="00B747D4" w:rsidP="00B747D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The code is written clearly</w:t>
            </w:r>
          </w:p>
          <w:p w14:paraId="4B5DD9A0" w14:textId="77777777" w:rsidR="00B747D4" w:rsidRDefault="00B747D4" w:rsidP="00B747D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enough documentation</w:t>
            </w:r>
          </w:p>
          <w:p w14:paraId="38819C41" w14:textId="7C2F577A" w:rsidR="00B747D4" w:rsidRPr="00B747D4" w:rsidRDefault="00B747D4" w:rsidP="00B747D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 xml:space="preserve"> </w:t>
            </w:r>
            <w:r w:rsidRPr="00B747D4">
              <w:rPr>
                <w:rFonts w:ascii="Arial" w:hAnsi="Arial" w:cs="Arial"/>
                <w:sz w:val="19"/>
                <w:szCs w:val="19"/>
              </w:rPr>
              <w:t>the provided solution solves the problem and works for all the inputs</w:t>
            </w:r>
          </w:p>
        </w:tc>
        <w:tc>
          <w:tcPr>
            <w:tcW w:w="967" w:type="dxa"/>
            <w:shd w:val="clear" w:color="auto" w:fill="D0CECE" w:themeFill="background2" w:themeFillShade="E6"/>
          </w:tcPr>
          <w:p w14:paraId="5F543391" w14:textId="581BC4C7" w:rsidR="00B747D4" w:rsidRDefault="007E6FE7" w:rsidP="00B747D4">
            <w:pPr>
              <w:jc w:val="center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30</w:t>
            </w:r>
            <w:r w:rsidR="006217AB">
              <w:rPr>
                <w:rFonts w:ascii="Arial" w:hAnsi="Arial" w:cs="Arial"/>
                <w:sz w:val="19"/>
                <w:szCs w:val="19"/>
              </w:rPr>
              <w:t>%</w:t>
            </w:r>
          </w:p>
        </w:tc>
      </w:tr>
      <w:tr w:rsidR="00B747D4" w:rsidRPr="00294FE4" w14:paraId="372973DD" w14:textId="77777777" w:rsidTr="00EA3A63">
        <w:tc>
          <w:tcPr>
            <w:tcW w:w="2088" w:type="dxa"/>
            <w:shd w:val="clear" w:color="auto" w:fill="D0CECE" w:themeFill="background2" w:themeFillShade="E6"/>
          </w:tcPr>
          <w:p w14:paraId="4C4EA739" w14:textId="6B09FD79" w:rsidR="00B747D4" w:rsidRDefault="003050D2" w:rsidP="00B747D4">
            <w:pPr>
              <w:rPr>
                <w:rFonts w:ascii="Arial" w:hAnsi="Arial" w:cs="Arial"/>
                <w:b/>
                <w:sz w:val="19"/>
                <w:szCs w:val="19"/>
              </w:rPr>
            </w:pPr>
            <w:r>
              <w:rPr>
                <w:rFonts w:ascii="Arial" w:hAnsi="Arial" w:cs="Arial"/>
                <w:b/>
                <w:sz w:val="19"/>
                <w:szCs w:val="19"/>
              </w:rPr>
              <w:t>Conclusion</w:t>
            </w:r>
          </w:p>
          <w:p w14:paraId="74945C1C" w14:textId="77777777" w:rsidR="00B747D4" w:rsidRDefault="00B747D4" w:rsidP="00B747D4">
            <w:pPr>
              <w:rPr>
                <w:rFonts w:ascii="Arial" w:hAnsi="Arial" w:cs="Arial"/>
                <w:b/>
                <w:sz w:val="19"/>
                <w:szCs w:val="19"/>
              </w:rPr>
            </w:pPr>
          </w:p>
        </w:tc>
        <w:tc>
          <w:tcPr>
            <w:tcW w:w="2070" w:type="dxa"/>
            <w:shd w:val="clear" w:color="auto" w:fill="F4B083" w:themeFill="accent2" w:themeFillTint="99"/>
          </w:tcPr>
          <w:p w14:paraId="7A9E97DA" w14:textId="05E54B8A" w:rsidR="00B747D4" w:rsidRDefault="003050D2" w:rsidP="00B747D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Not answered/ incomplete</w:t>
            </w:r>
          </w:p>
        </w:tc>
        <w:tc>
          <w:tcPr>
            <w:tcW w:w="2340" w:type="dxa"/>
            <w:shd w:val="clear" w:color="auto" w:fill="FFFF00"/>
          </w:tcPr>
          <w:p w14:paraId="0B795F64" w14:textId="77777777" w:rsidR="00B747D4" w:rsidRDefault="00B747D4" w:rsidP="00B747D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The code does not work for all the inputs</w:t>
            </w:r>
          </w:p>
          <w:p w14:paraId="4A4D2E4F" w14:textId="77777777" w:rsidR="00B747D4" w:rsidRDefault="00B747D4" w:rsidP="00B747D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Partial/no documentation</w:t>
            </w:r>
          </w:p>
          <w:p w14:paraId="313485CD" w14:textId="77777777" w:rsidR="00B747D4" w:rsidRDefault="00B747D4" w:rsidP="00B747D4">
            <w:pPr>
              <w:pStyle w:val="ListParagraph"/>
              <w:spacing w:after="0" w:line="240" w:lineRule="auto"/>
              <w:ind w:left="142"/>
              <w:rPr>
                <w:rFonts w:ascii="Arial" w:hAnsi="Arial" w:cs="Arial"/>
                <w:sz w:val="19"/>
                <w:szCs w:val="19"/>
              </w:rPr>
            </w:pPr>
          </w:p>
        </w:tc>
        <w:tc>
          <w:tcPr>
            <w:tcW w:w="2610" w:type="dxa"/>
            <w:shd w:val="clear" w:color="auto" w:fill="00B050"/>
          </w:tcPr>
          <w:p w14:paraId="57A2DBD4" w14:textId="77777777" w:rsidR="00B747D4" w:rsidRDefault="00B747D4" w:rsidP="00B747D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The code is written clearly</w:t>
            </w:r>
          </w:p>
          <w:p w14:paraId="1DD841B7" w14:textId="77777777" w:rsidR="00B747D4" w:rsidRDefault="00B747D4" w:rsidP="00B747D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 xml:space="preserve">enough documentation </w:t>
            </w:r>
          </w:p>
          <w:p w14:paraId="46FDC9D6" w14:textId="0C5DB9F6" w:rsidR="00B747D4" w:rsidRDefault="00B747D4" w:rsidP="00B747D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 w:rsidRPr="007F5E22">
              <w:rPr>
                <w:rFonts w:ascii="Arial" w:hAnsi="Arial" w:cs="Arial"/>
                <w:sz w:val="19"/>
                <w:szCs w:val="19"/>
              </w:rPr>
              <w:t>the provided solution solves the problem and works for all the inputs</w:t>
            </w:r>
          </w:p>
        </w:tc>
        <w:tc>
          <w:tcPr>
            <w:tcW w:w="967" w:type="dxa"/>
            <w:shd w:val="clear" w:color="auto" w:fill="D0CECE" w:themeFill="background2" w:themeFillShade="E6"/>
          </w:tcPr>
          <w:p w14:paraId="1134F1B5" w14:textId="23A06B46" w:rsidR="00B747D4" w:rsidRDefault="006217AB" w:rsidP="00B747D4">
            <w:pPr>
              <w:jc w:val="center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10%</w:t>
            </w:r>
          </w:p>
        </w:tc>
      </w:tr>
      <w:tr w:rsidR="007E6FE7" w:rsidRPr="00294FE4" w14:paraId="2558C544" w14:textId="77777777" w:rsidTr="00EA3A63">
        <w:tc>
          <w:tcPr>
            <w:tcW w:w="2088" w:type="dxa"/>
            <w:shd w:val="clear" w:color="auto" w:fill="D0CECE" w:themeFill="background2" w:themeFillShade="E6"/>
          </w:tcPr>
          <w:p w14:paraId="32491276" w14:textId="2E00AAAF" w:rsidR="007E6FE7" w:rsidRDefault="007E6FE7" w:rsidP="00B747D4">
            <w:pPr>
              <w:rPr>
                <w:rFonts w:ascii="Arial" w:hAnsi="Arial" w:cs="Arial"/>
                <w:b/>
                <w:sz w:val="19"/>
                <w:szCs w:val="19"/>
              </w:rPr>
            </w:pPr>
            <w:r>
              <w:rPr>
                <w:rFonts w:ascii="Arial" w:hAnsi="Arial" w:cs="Arial"/>
                <w:b/>
                <w:sz w:val="19"/>
                <w:szCs w:val="19"/>
              </w:rPr>
              <w:t>Presentation</w:t>
            </w:r>
          </w:p>
        </w:tc>
        <w:tc>
          <w:tcPr>
            <w:tcW w:w="2070" w:type="dxa"/>
            <w:shd w:val="clear" w:color="auto" w:fill="F4B083" w:themeFill="accent2" w:themeFillTint="99"/>
          </w:tcPr>
          <w:p w14:paraId="385617BA" w14:textId="7A8D99B3" w:rsidR="007E6FE7" w:rsidRDefault="007E6FE7" w:rsidP="00B747D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Not presented</w:t>
            </w:r>
          </w:p>
        </w:tc>
        <w:tc>
          <w:tcPr>
            <w:tcW w:w="2340" w:type="dxa"/>
            <w:shd w:val="clear" w:color="auto" w:fill="FFFF00"/>
          </w:tcPr>
          <w:p w14:paraId="2925E4ED" w14:textId="76219F77" w:rsidR="007E6FE7" w:rsidRDefault="007E6FE7" w:rsidP="00B747D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The presentation did not complete on time</w:t>
            </w:r>
          </w:p>
          <w:p w14:paraId="59D912C2" w14:textId="48AFF62B" w:rsidR="007E6FE7" w:rsidRDefault="007E6FE7" w:rsidP="00B747D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Too much text on the slides</w:t>
            </w:r>
          </w:p>
        </w:tc>
        <w:tc>
          <w:tcPr>
            <w:tcW w:w="2610" w:type="dxa"/>
            <w:shd w:val="clear" w:color="auto" w:fill="00B050"/>
          </w:tcPr>
          <w:p w14:paraId="7F3DC74E" w14:textId="77777777" w:rsidR="007E6FE7" w:rsidRDefault="007E6FE7" w:rsidP="00B747D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On time completions</w:t>
            </w:r>
          </w:p>
          <w:p w14:paraId="77B194A9" w14:textId="215B837C" w:rsidR="007E6FE7" w:rsidRDefault="007E6FE7" w:rsidP="00B747D4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Discussed the results properly</w:t>
            </w:r>
          </w:p>
        </w:tc>
        <w:tc>
          <w:tcPr>
            <w:tcW w:w="967" w:type="dxa"/>
            <w:shd w:val="clear" w:color="auto" w:fill="D0CECE" w:themeFill="background2" w:themeFillShade="E6"/>
          </w:tcPr>
          <w:p w14:paraId="72A0FEB8" w14:textId="0AA183D3" w:rsidR="007E6FE7" w:rsidRDefault="007E6FE7" w:rsidP="00B747D4">
            <w:pPr>
              <w:jc w:val="center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10%</w:t>
            </w:r>
          </w:p>
        </w:tc>
      </w:tr>
    </w:tbl>
    <w:p w14:paraId="61E70658" w14:textId="32B031B4" w:rsidR="00613951" w:rsidRPr="002727B4" w:rsidRDefault="00097AF6" w:rsidP="00613951">
      <w:pPr>
        <w:jc w:val="center"/>
        <w:rPr>
          <w:b/>
          <w:bCs/>
          <w:color w:val="002060"/>
        </w:rPr>
      </w:pPr>
      <w:r>
        <w:rPr>
          <w:b/>
          <w:bCs/>
          <w:color w:val="002060"/>
        </w:rPr>
        <w:t xml:space="preserve"> </w:t>
      </w:r>
    </w:p>
    <w:sectPr w:rsidR="00613951" w:rsidRPr="002727B4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DBA73E" w14:textId="77777777" w:rsidR="006D0A95" w:rsidRDefault="006D0A95" w:rsidP="00753383">
      <w:pPr>
        <w:spacing w:after="0" w:line="240" w:lineRule="auto"/>
      </w:pPr>
      <w:r>
        <w:separator/>
      </w:r>
    </w:p>
  </w:endnote>
  <w:endnote w:type="continuationSeparator" w:id="0">
    <w:p w14:paraId="5A4CA5C5" w14:textId="77777777" w:rsidR="006D0A95" w:rsidRDefault="006D0A95" w:rsidP="007533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840BA1" w14:textId="77777777" w:rsidR="003050D2" w:rsidRDefault="003050D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42C672" w14:textId="1E02C8AF" w:rsidR="00753383" w:rsidRDefault="00753383">
    <w:pPr>
      <w:pStyle w:val="Footer"/>
    </w:pPr>
    <w:r>
      <w:t xml:space="preserve">Prepared by: </w:t>
    </w:r>
    <w:r w:rsidR="00FB5DE4">
      <w:t>Debashish Roy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78BB00" w14:textId="77777777" w:rsidR="003050D2" w:rsidRDefault="003050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A17730" w14:textId="77777777" w:rsidR="006D0A95" w:rsidRDefault="006D0A95" w:rsidP="00753383">
      <w:pPr>
        <w:spacing w:after="0" w:line="240" w:lineRule="auto"/>
      </w:pPr>
      <w:r>
        <w:separator/>
      </w:r>
    </w:p>
  </w:footnote>
  <w:footnote w:type="continuationSeparator" w:id="0">
    <w:p w14:paraId="05DF40C1" w14:textId="77777777" w:rsidR="006D0A95" w:rsidRDefault="006D0A95" w:rsidP="007533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11BB33" w14:textId="77777777" w:rsidR="003050D2" w:rsidRDefault="003050D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CAA092" w14:textId="4797733F" w:rsidR="00753383" w:rsidRDefault="00753383" w:rsidP="00753383">
    <w:pPr>
      <w:pStyle w:val="Header"/>
      <w:ind w:firstLine="2160"/>
      <w:rPr>
        <w:sz w:val="32"/>
      </w:rPr>
    </w:pPr>
    <w:r w:rsidRPr="00550ACC">
      <w:rPr>
        <w:noProof/>
      </w:rPr>
      <w:drawing>
        <wp:anchor distT="0" distB="0" distL="114300" distR="114300" simplePos="0" relativeHeight="251659264" behindDoc="0" locked="0" layoutInCell="1" allowOverlap="1" wp14:anchorId="63979E54" wp14:editId="4AA1D60E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2419894" cy="495300"/>
          <wp:effectExtent l="0" t="0" r="0" b="0"/>
          <wp:wrapNone/>
          <wp:docPr id="2" name="Picture 2" descr="Sit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ite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19894" cy="495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t xml:space="preserve">                                                                                 </w:t>
    </w:r>
    <w:r>
      <w:rPr>
        <w:sz w:val="32"/>
      </w:rPr>
      <w:t>AML-</w:t>
    </w:r>
    <w:r w:rsidR="00B747D4">
      <w:rPr>
        <w:sz w:val="32"/>
      </w:rPr>
      <w:t>3204</w:t>
    </w:r>
    <w:r>
      <w:rPr>
        <w:sz w:val="32"/>
      </w:rPr>
      <w:t xml:space="preserve"> </w:t>
    </w:r>
  </w:p>
  <w:p w14:paraId="5D7EC6A5" w14:textId="3E311801" w:rsidR="00753383" w:rsidRDefault="00753383" w:rsidP="00753383">
    <w:pPr>
      <w:pStyle w:val="Header"/>
    </w:pPr>
    <w:r>
      <w:rPr>
        <w:sz w:val="32"/>
      </w:rPr>
      <w:t xml:space="preserve">                                                                                     </w:t>
    </w:r>
    <w:r w:rsidR="003050D2">
      <w:rPr>
        <w:sz w:val="32"/>
      </w:rPr>
      <w:t>Project</w:t>
    </w:r>
    <w:r w:rsidR="00613951">
      <w:rPr>
        <w:sz w:val="32"/>
      </w:rPr>
      <w:t>- Rubri</w:t>
    </w:r>
    <w:r w:rsidR="003050D2">
      <w:rPr>
        <w:sz w:val="32"/>
      </w:rPr>
      <w:t>c</w:t>
    </w:r>
  </w:p>
  <w:p w14:paraId="13C433A0" w14:textId="77777777" w:rsidR="00753383" w:rsidRDefault="0075338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D21B52" w14:textId="77777777" w:rsidR="003050D2" w:rsidRDefault="003050D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133AF7"/>
    <w:multiLevelType w:val="hybridMultilevel"/>
    <w:tmpl w:val="8BEC68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4724DA"/>
    <w:multiLevelType w:val="hybridMultilevel"/>
    <w:tmpl w:val="2E9C60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yNzM1tLCwsDS3MDNS0lEKTi0uzszPAykwqwUAkxxdRCwAAAA="/>
  </w:docVars>
  <w:rsids>
    <w:rsidRoot w:val="00590664"/>
    <w:rsid w:val="00097AF6"/>
    <w:rsid w:val="000F7216"/>
    <w:rsid w:val="002727B4"/>
    <w:rsid w:val="00297F1C"/>
    <w:rsid w:val="002A12BA"/>
    <w:rsid w:val="002D7A1F"/>
    <w:rsid w:val="003050D2"/>
    <w:rsid w:val="004D32D6"/>
    <w:rsid w:val="00590664"/>
    <w:rsid w:val="00613951"/>
    <w:rsid w:val="006217AB"/>
    <w:rsid w:val="006B648B"/>
    <w:rsid w:val="006D0A95"/>
    <w:rsid w:val="00753383"/>
    <w:rsid w:val="007E6FE7"/>
    <w:rsid w:val="007F5E22"/>
    <w:rsid w:val="00853306"/>
    <w:rsid w:val="00992661"/>
    <w:rsid w:val="009F073E"/>
    <w:rsid w:val="00A47FF2"/>
    <w:rsid w:val="00B747D4"/>
    <w:rsid w:val="00B9785F"/>
    <w:rsid w:val="00C10A08"/>
    <w:rsid w:val="00CB1395"/>
    <w:rsid w:val="00DF673B"/>
    <w:rsid w:val="00F73ED4"/>
    <w:rsid w:val="00FB5DE4"/>
    <w:rsid w:val="00FC54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6F1D2E"/>
  <w15:chartTrackingRefBased/>
  <w15:docId w15:val="{6E846ACC-FF8E-4032-8C17-935C830133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533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3383"/>
  </w:style>
  <w:style w:type="paragraph" w:styleId="Footer">
    <w:name w:val="footer"/>
    <w:basedOn w:val="Normal"/>
    <w:link w:val="FooterChar"/>
    <w:uiPriority w:val="99"/>
    <w:unhideWhenUsed/>
    <w:rsid w:val="007533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3383"/>
  </w:style>
  <w:style w:type="table" w:styleId="TableGrid">
    <w:name w:val="Table Grid"/>
    <w:basedOn w:val="TableNormal"/>
    <w:uiPriority w:val="59"/>
    <w:rsid w:val="00613951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unhideWhenUsed/>
    <w:qFormat/>
    <w:rsid w:val="00613951"/>
    <w:pPr>
      <w:spacing w:after="200" w:line="276" w:lineRule="auto"/>
      <w:ind w:left="720"/>
      <w:contextualSpacing/>
    </w:pPr>
    <w:rPr>
      <w:rFonts w:eastAsiaTheme="minorEastAsia"/>
      <w:color w:val="404040" w:themeColor="text1" w:themeTint="BF"/>
      <w:sz w:val="2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966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DCA770B5731A42B5C9422A25BBEAEA" ma:contentTypeVersion="9" ma:contentTypeDescription="Create a new document." ma:contentTypeScope="" ma:versionID="79c98762a62cd7afcfb0071400c756b7">
  <xsd:schema xmlns:xsd="http://www.w3.org/2001/XMLSchema" xmlns:xs="http://www.w3.org/2001/XMLSchema" xmlns:p="http://schemas.microsoft.com/office/2006/metadata/properties" xmlns:ns3="7f62d390-cddf-4462-8e9f-982b78dc6330" targetNamespace="http://schemas.microsoft.com/office/2006/metadata/properties" ma:root="true" ma:fieldsID="5ff4c3d16eb3317a05ae135668539aef" ns3:_="">
    <xsd:import namespace="7f62d390-cddf-4462-8e9f-982b78dc633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62d390-cddf-4462-8e9f-982b78dc63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2F266AD-81FA-4297-B273-FC7C6464458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61EEA36-F12B-49B6-9509-3CB86F012E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62d390-cddf-4462-8e9f-982b78dc633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0EBB423-9A7B-4E79-AF14-C19BD1E4A31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178</Words>
  <Characters>1019</Characters>
  <Application>Microsoft Office Word</Application>
  <DocSecurity>0</DocSecurity>
  <Lines>8</Lines>
  <Paragraphs>2</Paragraphs>
  <ScaleCrop>false</ScaleCrop>
  <Company/>
  <LinksUpToDate>false</LinksUpToDate>
  <CharactersWithSpaces>1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Pourmajidi</dc:creator>
  <cp:keywords/>
  <dc:description/>
  <cp:lastModifiedBy>Debashish Roy</cp:lastModifiedBy>
  <cp:revision>11</cp:revision>
  <dcterms:created xsi:type="dcterms:W3CDTF">2022-03-28T22:15:00Z</dcterms:created>
  <dcterms:modified xsi:type="dcterms:W3CDTF">2022-08-26T2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DCA770B5731A42B5C9422A25BBEAEA</vt:lpwstr>
  </property>
</Properties>
</file>